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CB5F4" w14:textId="77777777" w:rsidR="006E0284" w:rsidRDefault="006E0284" w:rsidP="006E0284">
      <w:pPr>
        <w:pStyle w:val="Header"/>
        <w:tabs>
          <w:tab w:val="center" w:pos="5309"/>
          <w:tab w:val="right" w:pos="10619"/>
        </w:tabs>
        <w:jc w:val="center"/>
        <w:rPr>
          <w:rFonts w:ascii="Sakkal Majalla" w:hAnsi="Sakkal Majalla" w:cs="Sakkal Majalla"/>
          <w:b/>
          <w:bCs/>
          <w:sz w:val="24"/>
          <w:szCs w:val="24"/>
          <w:rtl/>
        </w:rPr>
      </w:pPr>
    </w:p>
    <w:p w14:paraId="71C295AB" w14:textId="77777777" w:rsidR="006E0284" w:rsidRDefault="006E0284" w:rsidP="006E0284">
      <w:pPr>
        <w:pStyle w:val="Header"/>
        <w:tabs>
          <w:tab w:val="center" w:pos="5309"/>
          <w:tab w:val="right" w:pos="10619"/>
        </w:tabs>
        <w:jc w:val="center"/>
        <w:rPr>
          <w:rFonts w:ascii="Sakkal Majalla" w:hAnsi="Sakkal Majalla" w:cs="Sakkal Majalla"/>
          <w:b/>
          <w:bCs/>
          <w:sz w:val="24"/>
          <w:szCs w:val="24"/>
          <w:rtl/>
        </w:rPr>
      </w:pPr>
    </w:p>
    <w:p w14:paraId="594497EA" w14:textId="77777777" w:rsidR="006E0284" w:rsidRDefault="006E0284" w:rsidP="006E0284">
      <w:pPr>
        <w:pStyle w:val="Header"/>
        <w:tabs>
          <w:tab w:val="center" w:pos="5309"/>
          <w:tab w:val="right" w:pos="10619"/>
        </w:tabs>
        <w:jc w:val="center"/>
        <w:rPr>
          <w:rFonts w:ascii="Sakkal Majalla" w:hAnsi="Sakkal Majalla" w:cs="Sakkal Majalla"/>
          <w:b/>
          <w:bCs/>
          <w:sz w:val="24"/>
          <w:szCs w:val="24"/>
          <w:rtl/>
        </w:rPr>
      </w:pPr>
    </w:p>
    <w:p w14:paraId="7DC62F0F" w14:textId="77777777" w:rsidR="006E0284" w:rsidRDefault="006E0284" w:rsidP="006E0284">
      <w:pPr>
        <w:pStyle w:val="Header"/>
        <w:tabs>
          <w:tab w:val="center" w:pos="5309"/>
          <w:tab w:val="right" w:pos="10619"/>
        </w:tabs>
        <w:jc w:val="center"/>
        <w:rPr>
          <w:rFonts w:ascii="Sakkal Majalla" w:hAnsi="Sakkal Majalla" w:cs="Sakkal Majalla"/>
          <w:b/>
          <w:bCs/>
          <w:sz w:val="24"/>
          <w:szCs w:val="24"/>
          <w:rtl/>
        </w:rPr>
      </w:pPr>
    </w:p>
    <w:p w14:paraId="22F78FCB" w14:textId="77777777" w:rsidR="00F24D75" w:rsidRDefault="00F24D75" w:rsidP="00F24D75">
      <w:pPr>
        <w:pStyle w:val="Header"/>
        <w:tabs>
          <w:tab w:val="center" w:pos="5309"/>
          <w:tab w:val="right" w:pos="10619"/>
        </w:tabs>
        <w:jc w:val="center"/>
        <w:rPr>
          <w:rFonts w:ascii="Arial" w:eastAsia="Arial" w:hAnsi="Arial" w:cs="Arial"/>
          <w:b/>
          <w:bCs/>
          <w:sz w:val="28"/>
          <w:szCs w:val="28"/>
          <w:rtl/>
        </w:rPr>
      </w:pPr>
    </w:p>
    <w:p w14:paraId="6FC6C366" w14:textId="36829FDE" w:rsidR="00F24D75" w:rsidRDefault="00F24D75" w:rsidP="00F24D75">
      <w:pPr>
        <w:pStyle w:val="Header"/>
        <w:tabs>
          <w:tab w:val="center" w:pos="5309"/>
          <w:tab w:val="right" w:pos="10619"/>
        </w:tabs>
        <w:jc w:val="center"/>
        <w:rPr>
          <w:rFonts w:ascii="Arial" w:eastAsia="Arial" w:hAnsi="Arial" w:cs="Arial"/>
          <w:b/>
          <w:bCs/>
          <w:sz w:val="28"/>
          <w:szCs w:val="28"/>
          <w:rtl/>
        </w:rPr>
      </w:pPr>
      <w:r w:rsidRPr="23DF89EF">
        <w:rPr>
          <w:rFonts w:ascii="Arial" w:eastAsia="Arial" w:hAnsi="Arial" w:cs="Arial"/>
          <w:b/>
          <w:bCs/>
          <w:sz w:val="28"/>
          <w:szCs w:val="28"/>
          <w:rtl/>
        </w:rPr>
        <w:t xml:space="preserve">نموذج </w:t>
      </w:r>
      <w:r w:rsidR="009944E6">
        <w:rPr>
          <w:rFonts w:ascii="Arial" w:eastAsia="Arial" w:hAnsi="Arial" w:cs="Arial" w:hint="cs"/>
          <w:b/>
          <w:bCs/>
          <w:sz w:val="28"/>
          <w:szCs w:val="28"/>
          <w:rtl/>
        </w:rPr>
        <w:t>تقرير</w:t>
      </w:r>
      <w:r w:rsidR="009944E6" w:rsidRPr="23DF89EF">
        <w:rPr>
          <w:rFonts w:ascii="Arial" w:eastAsia="Arial" w:hAnsi="Arial" w:cs="Arial" w:hint="cs"/>
          <w:b/>
          <w:bCs/>
          <w:sz w:val="28"/>
          <w:szCs w:val="28"/>
          <w:rtl/>
        </w:rPr>
        <w:t xml:space="preserve"> مشارك</w:t>
      </w:r>
      <w:r w:rsidR="009944E6" w:rsidRPr="23DF89EF">
        <w:rPr>
          <w:rFonts w:ascii="Arial" w:eastAsia="Arial" w:hAnsi="Arial" w:cs="Arial" w:hint="eastAsia"/>
          <w:b/>
          <w:bCs/>
          <w:sz w:val="28"/>
          <w:szCs w:val="28"/>
          <w:rtl/>
        </w:rPr>
        <w:t>ة</w:t>
      </w:r>
      <w:r w:rsidRPr="23DF89EF">
        <w:rPr>
          <w:rFonts w:ascii="Arial" w:eastAsia="Arial" w:hAnsi="Arial" w:cs="Arial"/>
          <w:b/>
          <w:bCs/>
          <w:sz w:val="28"/>
          <w:szCs w:val="28"/>
          <w:rtl/>
        </w:rPr>
        <w:t xml:space="preserve"> الركن الإبداعي</w:t>
      </w:r>
    </w:p>
    <w:p w14:paraId="37431133" w14:textId="77777777" w:rsidR="00F24D75" w:rsidRPr="006E0284" w:rsidRDefault="00F24D75" w:rsidP="00F24D75">
      <w:pPr>
        <w:pStyle w:val="Header"/>
        <w:tabs>
          <w:tab w:val="center" w:pos="5309"/>
          <w:tab w:val="right" w:pos="10619"/>
        </w:tabs>
        <w:jc w:val="center"/>
        <w:rPr>
          <w:rFonts w:ascii="Arial" w:eastAsia="Arial" w:hAnsi="Arial" w:cs="Arial"/>
          <w:b/>
          <w:bCs/>
          <w:sz w:val="28"/>
          <w:szCs w:val="28"/>
          <w:rtl/>
        </w:rPr>
      </w:pPr>
    </w:p>
    <w:p w14:paraId="1B27874C" w14:textId="77777777" w:rsidR="136F367E" w:rsidRPr="00DC21C7" w:rsidRDefault="136F367E" w:rsidP="680C81A0">
      <w:pPr>
        <w:spacing w:after="0" w:line="240" w:lineRule="auto"/>
        <w:jc w:val="both"/>
        <w:rPr>
          <w:rFonts w:ascii="Sakkal Majalla" w:hAnsi="Sakkal Majalla" w:cs="Sakkal Majalla"/>
          <w:b/>
          <w:bCs/>
          <w:noProof/>
          <w:color w:val="FF0000"/>
          <w:sz w:val="28"/>
          <w:szCs w:val="28"/>
        </w:rPr>
      </w:pPr>
      <w:r w:rsidRPr="00DC21C7">
        <w:rPr>
          <w:rFonts w:ascii="Sakkal Majalla" w:hAnsi="Sakkal Majalla" w:cs="Sakkal Majalla"/>
          <w:b/>
          <w:bCs/>
          <w:noProof/>
          <w:color w:val="FF0000"/>
          <w:sz w:val="28"/>
          <w:szCs w:val="28"/>
          <w:rtl/>
        </w:rPr>
        <w:t>ملاحظة هامة</w:t>
      </w:r>
      <w:r w:rsidRPr="00DC21C7">
        <w:rPr>
          <w:rFonts w:ascii="Sakkal Majalla" w:hAnsi="Sakkal Majalla" w:cs="Sakkal Majalla"/>
          <w:b/>
          <w:bCs/>
          <w:noProof/>
          <w:color w:val="FF0000"/>
          <w:sz w:val="28"/>
          <w:szCs w:val="28"/>
        </w:rPr>
        <w:t>:</w:t>
      </w:r>
    </w:p>
    <w:p w14:paraId="72A08480" w14:textId="53BF41C4" w:rsidR="136F367E" w:rsidRPr="00DC21C7" w:rsidRDefault="136F367E" w:rsidP="680C81A0">
      <w:pPr>
        <w:spacing w:after="0" w:line="240" w:lineRule="auto"/>
        <w:jc w:val="both"/>
        <w:rPr>
          <w:rFonts w:ascii="Sakkal Majalla" w:hAnsi="Sakkal Majalla" w:cs="Sakkal Majalla"/>
          <w:b/>
          <w:bCs/>
          <w:noProof/>
          <w:color w:val="FF0000"/>
          <w:sz w:val="36"/>
          <w:szCs w:val="36"/>
          <w:u w:val="single"/>
          <w:rtl/>
        </w:rPr>
      </w:pPr>
      <w:r w:rsidRPr="680C81A0">
        <w:rPr>
          <w:rFonts w:ascii="Sakkal Majalla" w:hAnsi="Sakkal Majalla" w:cs="Sakkal Majalla"/>
          <w:noProof/>
          <w:color w:val="FF0000"/>
          <w:sz w:val="24"/>
          <w:szCs w:val="24"/>
        </w:rPr>
        <w:t xml:space="preserve"> </w:t>
      </w:r>
      <w:r w:rsidRPr="00DC21C7">
        <w:rPr>
          <w:rFonts w:ascii="Sakkal Majalla" w:hAnsi="Sakkal Majalla" w:cs="Sakkal Majalla"/>
          <w:b/>
          <w:bCs/>
          <w:noProof/>
          <w:color w:val="FF0000"/>
          <w:sz w:val="36"/>
          <w:szCs w:val="36"/>
          <w:u w:val="single"/>
        </w:rPr>
        <w:t xml:space="preserve">1 </w:t>
      </w:r>
      <w:r w:rsidR="005A5AED" w:rsidRPr="00DC21C7">
        <w:rPr>
          <w:rFonts w:ascii="Sakkal Majalla" w:hAnsi="Sakkal Majalla" w:cs="Sakkal Majalla" w:hint="cs"/>
          <w:b/>
          <w:bCs/>
          <w:noProof/>
          <w:color w:val="FF0000"/>
          <w:sz w:val="36"/>
          <w:szCs w:val="36"/>
          <w:u w:val="single"/>
          <w:rtl/>
          <w:lang w:bidi="ar-AE"/>
        </w:rPr>
        <w:t xml:space="preserve">- </w:t>
      </w:r>
      <w:r w:rsidRPr="00DC21C7">
        <w:rPr>
          <w:rFonts w:ascii="Sakkal Majalla" w:hAnsi="Sakkal Majalla" w:cs="Sakkal Majalla"/>
          <w:b/>
          <w:bCs/>
          <w:noProof/>
          <w:color w:val="FF0000"/>
          <w:sz w:val="36"/>
          <w:szCs w:val="36"/>
          <w:u w:val="single"/>
          <w:rtl/>
        </w:rPr>
        <w:t>يجب ألا يتضمن هذا الملف أي إشارة إلى اسم الطالب أو كليته أو مشرفه</w:t>
      </w:r>
      <w:r w:rsidRPr="00DC21C7">
        <w:rPr>
          <w:rFonts w:ascii="Sakkal Majalla" w:hAnsi="Sakkal Majalla" w:cs="Sakkal Majalla"/>
          <w:b/>
          <w:bCs/>
          <w:noProof/>
          <w:color w:val="FF0000"/>
          <w:sz w:val="36"/>
          <w:szCs w:val="36"/>
          <w:u w:val="single"/>
        </w:rPr>
        <w:t xml:space="preserve"> .</w:t>
      </w:r>
    </w:p>
    <w:p w14:paraId="59F36032" w14:textId="0065701B" w:rsidR="136F367E" w:rsidRDefault="005A5AED" w:rsidP="680C81A0">
      <w:pPr>
        <w:spacing w:after="0" w:line="240" w:lineRule="auto"/>
        <w:jc w:val="both"/>
        <w:rPr>
          <w:rFonts w:ascii="Sakkal Majalla" w:hAnsi="Sakkal Majalla" w:cs="Sakkal Majalla"/>
          <w:noProof/>
          <w:color w:val="FF0000"/>
          <w:sz w:val="24"/>
          <w:szCs w:val="24"/>
          <w:rtl/>
        </w:rPr>
      </w:pPr>
      <w:r>
        <w:rPr>
          <w:rFonts w:ascii="Sakkal Majalla" w:hAnsi="Sakkal Majalla" w:cs="Sakkal Majalla" w:hint="cs"/>
          <w:noProof/>
          <w:color w:val="FF0000"/>
          <w:sz w:val="24"/>
          <w:szCs w:val="24"/>
          <w:rtl/>
        </w:rPr>
        <w:t xml:space="preserve">2- </w:t>
      </w:r>
      <w:r w:rsidR="136F367E" w:rsidRPr="680C81A0">
        <w:rPr>
          <w:rFonts w:ascii="Sakkal Majalla" w:hAnsi="Sakkal Majalla" w:cs="Sakkal Majalla"/>
          <w:noProof/>
          <w:color w:val="FF0000"/>
          <w:sz w:val="24"/>
          <w:szCs w:val="24"/>
        </w:rPr>
        <w:t xml:space="preserve"> </w:t>
      </w:r>
      <w:r w:rsidR="136F367E" w:rsidRPr="00DC21C7">
        <w:rPr>
          <w:rFonts w:ascii="Sakkal Majalla" w:hAnsi="Sakkal Majalla" w:cs="Sakkal Majalla"/>
          <w:b/>
          <w:bCs/>
          <w:noProof/>
          <w:color w:val="FF0000"/>
          <w:sz w:val="28"/>
          <w:szCs w:val="28"/>
          <w:rtl/>
        </w:rPr>
        <w:t xml:space="preserve">وضعت النقاط بالنموذج أدناه للمساعدة في تقديم فكرة المنتج </w:t>
      </w:r>
      <w:r w:rsidR="00DC21C7" w:rsidRPr="00DC21C7">
        <w:rPr>
          <w:rFonts w:ascii="Sakkal Majalla" w:hAnsi="Sakkal Majalla" w:cs="Sakkal Majalla"/>
          <w:b/>
          <w:bCs/>
          <w:noProof/>
          <w:color w:val="FF0000"/>
          <w:sz w:val="28"/>
          <w:szCs w:val="28"/>
        </w:rPr>
        <w:t xml:space="preserve"> </w:t>
      </w:r>
      <w:r w:rsidR="136F367E" w:rsidRPr="00DC21C7">
        <w:rPr>
          <w:rFonts w:ascii="Sakkal Majalla" w:hAnsi="Sakkal Majalla" w:cs="Sakkal Majalla"/>
          <w:b/>
          <w:bCs/>
          <w:noProof/>
          <w:color w:val="FF0000"/>
          <w:sz w:val="28"/>
          <w:szCs w:val="28"/>
          <w:rtl/>
        </w:rPr>
        <w:t>ولامانع من اضافة نقاط أخرى غير المكتوبة في النموذج في حال الرغبة بذلك</w:t>
      </w:r>
      <w:r w:rsidR="136F367E" w:rsidRPr="680C81A0">
        <w:rPr>
          <w:rFonts w:ascii="Sakkal Majalla" w:hAnsi="Sakkal Majalla" w:cs="Sakkal Majalla"/>
          <w:noProof/>
          <w:color w:val="FF0000"/>
          <w:sz w:val="24"/>
          <w:szCs w:val="24"/>
        </w:rPr>
        <w:t>.</w:t>
      </w:r>
    </w:p>
    <w:p w14:paraId="4C0A919F" w14:textId="32670BAD" w:rsidR="136F367E" w:rsidRPr="00DC21C7" w:rsidRDefault="136F367E" w:rsidP="680C81A0">
      <w:pPr>
        <w:bidi w:val="0"/>
        <w:spacing w:after="0" w:line="240" w:lineRule="auto"/>
        <w:jc w:val="both"/>
        <w:rPr>
          <w:rFonts w:asciiTheme="minorBidi" w:hAnsiTheme="minorBidi"/>
          <w:b/>
          <w:bCs/>
          <w:noProof/>
          <w:color w:val="FF0000"/>
          <w:sz w:val="20"/>
          <w:szCs w:val="20"/>
          <w:u w:val="single"/>
        </w:rPr>
      </w:pPr>
      <w:r w:rsidRPr="680C81A0">
        <w:rPr>
          <w:rFonts w:asciiTheme="minorBidi" w:hAnsiTheme="minorBidi"/>
          <w:noProof/>
          <w:color w:val="FF0000"/>
          <w:sz w:val="20"/>
          <w:szCs w:val="20"/>
        </w:rPr>
        <w:t>1</w:t>
      </w:r>
      <w:r w:rsidRPr="00DC21C7">
        <w:rPr>
          <w:rFonts w:asciiTheme="minorBidi" w:hAnsiTheme="minorBidi"/>
          <w:b/>
          <w:bCs/>
          <w:noProof/>
          <w:color w:val="FF0000"/>
          <w:sz w:val="20"/>
          <w:szCs w:val="20"/>
          <w:u w:val="single"/>
        </w:rPr>
        <w:t xml:space="preserve">) This file </w:t>
      </w:r>
      <w:r w:rsidR="00DC21C7">
        <w:rPr>
          <w:rFonts w:asciiTheme="minorBidi" w:hAnsiTheme="minorBidi"/>
          <w:b/>
          <w:bCs/>
          <w:noProof/>
          <w:color w:val="FF0000"/>
          <w:sz w:val="20"/>
          <w:szCs w:val="20"/>
          <w:u w:val="single"/>
        </w:rPr>
        <w:t xml:space="preserve">should </w:t>
      </w:r>
      <w:r w:rsidRPr="00DC21C7">
        <w:rPr>
          <w:rFonts w:asciiTheme="minorBidi" w:hAnsiTheme="minorBidi"/>
          <w:b/>
          <w:bCs/>
          <w:noProof/>
          <w:color w:val="FF0000"/>
          <w:sz w:val="20"/>
          <w:szCs w:val="20"/>
          <w:u w:val="single"/>
        </w:rPr>
        <w:t xml:space="preserve"> not include any reference to the student's name, college or supervisor.</w:t>
      </w:r>
    </w:p>
    <w:p w14:paraId="270E0CE2" w14:textId="01BA7998" w:rsidR="136F367E" w:rsidRDefault="136F367E" w:rsidP="680C81A0">
      <w:pPr>
        <w:bidi w:val="0"/>
        <w:spacing w:after="160" w:line="257" w:lineRule="auto"/>
        <w:jc w:val="both"/>
        <w:rPr>
          <w:rFonts w:ascii="Calibri" w:eastAsia="Calibri" w:hAnsi="Calibri" w:cs="Calibri"/>
          <w:noProof/>
          <w:color w:val="FF0000"/>
        </w:rPr>
      </w:pPr>
      <w:r w:rsidRPr="680C81A0">
        <w:rPr>
          <w:rFonts w:asciiTheme="minorBidi" w:hAnsiTheme="minorBidi"/>
          <w:noProof/>
          <w:color w:val="FF0000"/>
          <w:sz w:val="20"/>
          <w:szCs w:val="20"/>
        </w:rPr>
        <w:t xml:space="preserve">2) </w:t>
      </w:r>
      <w:r w:rsidRPr="680C81A0">
        <w:rPr>
          <w:rFonts w:ascii="Arial" w:eastAsia="Arial" w:hAnsi="Arial" w:cs="Arial"/>
          <w:noProof/>
          <w:color w:val="FF0000"/>
          <w:sz w:val="19"/>
          <w:szCs w:val="19"/>
        </w:rPr>
        <w:t>The points below are presented in the following format to introduce the idea of the product, but there is no strict requirement to adhere to it</w:t>
      </w:r>
      <w:r w:rsidRPr="680C81A0">
        <w:rPr>
          <w:rFonts w:ascii="Calibri" w:eastAsia="Calibri" w:hAnsi="Calibri" w:cs="Calibri"/>
          <w:noProof/>
          <w:color w:val="FF0000"/>
        </w:rPr>
        <w:t>.</w:t>
      </w:r>
    </w:p>
    <w:p w14:paraId="23BE4331" w14:textId="0E54366A" w:rsidR="001A07EC" w:rsidRPr="006E0284" w:rsidRDefault="00340F38" w:rsidP="00340F38">
      <w:pPr>
        <w:tabs>
          <w:tab w:val="center" w:pos="5309"/>
          <w:tab w:val="right" w:pos="10619"/>
        </w:tabs>
        <w:spacing w:line="240" w:lineRule="auto"/>
        <w:rPr>
          <w:rFonts w:ascii="Sakkal Majalla" w:hAnsi="Sakkal Majalla" w:cs="Sakkal Majalla"/>
          <w:b/>
          <w:bCs/>
          <w:sz w:val="24"/>
          <w:szCs w:val="24"/>
          <w:rtl/>
        </w:rPr>
      </w:pPr>
      <w:r>
        <w:rPr>
          <w:rFonts w:ascii="Sakkal Majalla" w:hAnsi="Sakkal Majalla" w:cs="Sakkal Majalla"/>
          <w:b/>
          <w:bCs/>
          <w:sz w:val="24"/>
          <w:szCs w:val="24"/>
          <w:rtl/>
        </w:rPr>
        <w:tab/>
      </w:r>
    </w:p>
    <w:tbl>
      <w:tblPr>
        <w:tblStyle w:val="LightGrid-Accent1"/>
        <w:tblW w:w="1060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09"/>
      </w:tblGrid>
      <w:tr w:rsidR="00505832" w:rsidRPr="00AA067D" w14:paraId="503C70C0" w14:textId="77777777" w:rsidTr="07CC8E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E4E6318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رقم المشاركة :</w:t>
            </w:r>
          </w:p>
        </w:tc>
      </w:tr>
      <w:tr w:rsidR="00505832" w:rsidRPr="00BF45F7" w14:paraId="564D9686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9BE5848" w14:textId="77777777" w:rsidR="00505832" w:rsidRPr="00505832" w:rsidRDefault="00505832" w:rsidP="007304D7">
            <w:pPr>
              <w:bidi w:val="0"/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Participation Number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:</w:t>
            </w:r>
          </w:p>
        </w:tc>
      </w:tr>
      <w:tr w:rsidR="00505832" w:rsidRPr="00AA067D" w14:paraId="511C1912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99480BF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عنوان المشاركة :</w:t>
            </w:r>
          </w:p>
        </w:tc>
      </w:tr>
      <w:tr w:rsidR="00505832" w:rsidRPr="00BF45F7" w14:paraId="52F6D8F2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DFAA0C7" w14:textId="77777777" w:rsidR="00505832" w:rsidRPr="00505832" w:rsidRDefault="00505832" w:rsidP="007304D7">
            <w:pPr>
              <w:bidi w:val="0"/>
              <w:jc w:val="both"/>
              <w:rPr>
                <w:rFonts w:asciiTheme="minorBidi" w:hAnsiTheme="minorBidi" w:cstheme="minorBidi"/>
                <w:b w:val="0"/>
                <w:bCs w:val="0"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Participation Title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:</w:t>
            </w:r>
          </w:p>
        </w:tc>
      </w:tr>
      <w:tr w:rsidR="00505832" w:rsidRPr="009B4102" w14:paraId="4EB6A8DF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2ED8FE8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الفكرة العامة :</w:t>
            </w:r>
          </w:p>
        </w:tc>
      </w:tr>
      <w:tr w:rsidR="00505832" w:rsidRPr="009B4102" w14:paraId="5AA2808D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0795AF0" w14:textId="77777777" w:rsidR="00505832" w:rsidRPr="00505832" w:rsidRDefault="00505832" w:rsidP="007304D7">
            <w:pPr>
              <w:bidi w:val="0"/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General idea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:</w:t>
            </w:r>
          </w:p>
        </w:tc>
      </w:tr>
      <w:tr w:rsidR="00505832" w:rsidRPr="009B4102" w14:paraId="284EF1FB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272A997C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ذكر السبب الأساسي لاختيار فكرة المنتج:</w:t>
            </w:r>
          </w:p>
        </w:tc>
      </w:tr>
      <w:tr w:rsidR="00505832" w:rsidRPr="009B4102" w14:paraId="335D553D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7A5EC0B" w14:textId="77777777" w:rsidR="00505832" w:rsidRPr="00505832" w:rsidRDefault="00505832" w:rsidP="007304D7">
            <w:pPr>
              <w:bidi w:val="0"/>
              <w:jc w:val="both"/>
              <w:rPr>
                <w:rFonts w:asciiTheme="minorBidi" w:hAnsiTheme="minorBidi" w:cstheme="minorBidi"/>
                <w:b w:val="0"/>
                <w:bCs w:val="0"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State the main cause for choosing the product idea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:</w:t>
            </w:r>
          </w:p>
        </w:tc>
      </w:tr>
      <w:tr w:rsidR="00505832" w:rsidRPr="009B4102" w14:paraId="59237E92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E9BC6BA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توضيح الفئة المستهدفة:</w:t>
            </w:r>
          </w:p>
        </w:tc>
      </w:tr>
      <w:tr w:rsidR="00505832" w:rsidRPr="009B4102" w14:paraId="55DB14E7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1BB9F4D" w14:textId="77777777" w:rsidR="00505832" w:rsidRPr="00505832" w:rsidRDefault="00505832" w:rsidP="007304D7">
            <w:pPr>
              <w:bidi w:val="0"/>
              <w:jc w:val="both"/>
              <w:rPr>
                <w:rFonts w:asciiTheme="minorBidi" w:hAnsiTheme="minorBidi" w:cstheme="minorBidi"/>
                <w:b w:val="0"/>
                <w:bCs w:val="0"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Clarification of target group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:</w:t>
            </w:r>
          </w:p>
        </w:tc>
      </w:tr>
      <w:tr w:rsidR="00505832" w:rsidRPr="009B4102" w14:paraId="1C00BA52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0BDCA24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ذكر الأسس العملية التي استندت عليها فكرة المنتج ومدى مواكبتها للتطورات الحديثة:</w:t>
            </w:r>
          </w:p>
        </w:tc>
      </w:tr>
      <w:tr w:rsidR="00505832" w:rsidRPr="009B4102" w14:paraId="76B39D51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2F89D33" w14:textId="77777777" w:rsidR="00505832" w:rsidRPr="00505832" w:rsidRDefault="00505832" w:rsidP="007304D7">
            <w:pPr>
              <w:bidi w:val="0"/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Mention the practical bases on which the product's idea is based and how closely it related to recent developments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:</w:t>
            </w:r>
          </w:p>
        </w:tc>
      </w:tr>
      <w:tr w:rsidR="00505832" w:rsidRPr="009B4102" w14:paraId="1F736DB8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3A72CED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ذكر طريقة إخراج فكرة المنتج بشكل إبداعي:</w:t>
            </w:r>
          </w:p>
        </w:tc>
      </w:tr>
      <w:tr w:rsidR="00505832" w:rsidRPr="009B4102" w14:paraId="33798D73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A44FBB8" w14:textId="37A622CE" w:rsidR="00505832" w:rsidRPr="00505832" w:rsidRDefault="00505832" w:rsidP="007304D7">
            <w:pPr>
              <w:bidi w:val="0"/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</w:rPr>
              <w:t>Explain how to present the product idea in a creative manner</w:t>
            </w:r>
            <w:r w:rsidR="005A5AED">
              <w:rPr>
                <w:rFonts w:asciiTheme="minorBidi" w:eastAsiaTheme="minorHAnsi" w:hAnsiTheme="minorBidi" w:cstheme="minorBidi"/>
                <w:b w:val="0"/>
                <w:bCs w:val="0"/>
                <w:noProof/>
              </w:rPr>
              <w:t>:</w:t>
            </w:r>
          </w:p>
        </w:tc>
      </w:tr>
      <w:tr w:rsidR="00505832" w:rsidRPr="009B4102" w14:paraId="428E650D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93432D1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ما مدى تميز المنتج في حل المشكلة عن الحلول الموجودة حالياً:</w:t>
            </w:r>
          </w:p>
        </w:tc>
      </w:tr>
      <w:tr w:rsidR="00505832" w:rsidRPr="009B4102" w14:paraId="5E3FF975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BC7777D" w14:textId="77777777" w:rsidR="00505832" w:rsidRPr="00505832" w:rsidRDefault="00505832" w:rsidP="007304D7">
            <w:pPr>
              <w:bidi w:val="0"/>
              <w:jc w:val="both"/>
              <w:rPr>
                <w:rFonts w:asciiTheme="minorBidi" w:hAnsiTheme="minorBidi" w:cstheme="minorBidi"/>
                <w:b w:val="0"/>
                <w:bCs w:val="0"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How distinct is the product in solving the problem from already existing solutions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:</w:t>
            </w:r>
          </w:p>
        </w:tc>
      </w:tr>
      <w:tr w:rsidR="00505832" w:rsidRPr="009B4102" w14:paraId="7DB8AEDB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751F1DE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ماهي التحديات وكيفية مواجهتها:</w:t>
            </w:r>
          </w:p>
        </w:tc>
      </w:tr>
      <w:tr w:rsidR="00505832" w:rsidRPr="009B4102" w14:paraId="2812182D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1190643" w14:textId="77777777" w:rsidR="00505832" w:rsidRPr="00505832" w:rsidRDefault="00505832" w:rsidP="007304D7">
            <w:pPr>
              <w:bidi w:val="0"/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What are the challenges and how to facing them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:</w:t>
            </w:r>
          </w:p>
        </w:tc>
      </w:tr>
      <w:tr w:rsidR="00505832" w:rsidRPr="009B4102" w14:paraId="0FC3E03F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9363609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كيفية التسويق للمنتج :</w:t>
            </w:r>
          </w:p>
        </w:tc>
      </w:tr>
      <w:tr w:rsidR="00505832" w:rsidRPr="009B4102" w14:paraId="5B68F5C5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87E96B8" w14:textId="77777777" w:rsidR="00505832" w:rsidRPr="00505832" w:rsidRDefault="00505832" w:rsidP="007304D7">
            <w:pPr>
              <w:bidi w:val="0"/>
              <w:jc w:val="both"/>
              <w:rPr>
                <w:rFonts w:asciiTheme="minorBidi" w:hAnsiTheme="minorBidi" w:cstheme="minorBidi"/>
                <w:b w:val="0"/>
                <w:bCs w:val="0"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How to market the product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:</w:t>
            </w:r>
          </w:p>
        </w:tc>
      </w:tr>
      <w:tr w:rsidR="00505832" w:rsidRPr="009B4102" w14:paraId="54BE3B18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4A97A1B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ذكر الفائدة المجتمعية للمنتج الابداعي:</w:t>
            </w:r>
          </w:p>
        </w:tc>
      </w:tr>
      <w:tr w:rsidR="00505832" w:rsidRPr="009B4102" w14:paraId="61C4D32E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0EDE708" w14:textId="77777777" w:rsidR="00505832" w:rsidRPr="00505832" w:rsidRDefault="00505832" w:rsidP="007304D7">
            <w:pPr>
              <w:bidi w:val="0"/>
              <w:jc w:val="both"/>
              <w:rPr>
                <w:rFonts w:asciiTheme="minorBidi" w:hAnsiTheme="minorBidi" w:cstheme="minorBidi"/>
                <w:b w:val="0"/>
                <w:bCs w:val="0"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Mention the societal benefits of the creative product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:</w:t>
            </w:r>
          </w:p>
        </w:tc>
      </w:tr>
      <w:tr w:rsidR="00505832" w:rsidRPr="009B4102" w14:paraId="60AA3A32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6E66B2B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ذكر الفائدة الإقتصادية للمنتج الابداعي:</w:t>
            </w:r>
          </w:p>
        </w:tc>
      </w:tr>
      <w:tr w:rsidR="00505832" w:rsidRPr="009B4102" w14:paraId="4E95DE90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D876761" w14:textId="77777777" w:rsidR="00505832" w:rsidRPr="00505832" w:rsidRDefault="00505832" w:rsidP="007304D7">
            <w:pPr>
              <w:bidi w:val="0"/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Mention the economic benefits of the creative product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:</w:t>
            </w:r>
          </w:p>
        </w:tc>
      </w:tr>
      <w:tr w:rsidR="00505832" w:rsidRPr="009B4102" w14:paraId="0C09FE66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6880A8F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ذكر طرق تطوير المنتج بشكل ابداعي مختلف والخطط المستقبلية له</w:t>
            </w: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</w:rPr>
              <w:t>:</w:t>
            </w:r>
          </w:p>
        </w:tc>
      </w:tr>
      <w:tr w:rsidR="00505832" w:rsidRPr="009B4102" w14:paraId="7090FE68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671387D" w14:textId="77777777" w:rsidR="00505832" w:rsidRPr="00505832" w:rsidRDefault="00505832" w:rsidP="007304D7">
            <w:pPr>
              <w:bidi w:val="0"/>
              <w:jc w:val="both"/>
              <w:rPr>
                <w:rFonts w:asciiTheme="minorBidi" w:hAnsiTheme="minorBidi" w:cstheme="minorBidi"/>
                <w:b w:val="0"/>
                <w:bCs w:val="0"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Describe ways to develop the product creatively and its future goals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:</w:t>
            </w:r>
          </w:p>
        </w:tc>
      </w:tr>
      <w:tr w:rsidR="00505832" w:rsidRPr="009B4102" w14:paraId="1E83CD2A" w14:textId="77777777" w:rsidTr="07CC8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57CC44F" w14:textId="77777777" w:rsidR="00505832" w:rsidRPr="00505832" w:rsidRDefault="00505832" w:rsidP="007304D7">
            <w:pPr>
              <w:jc w:val="both"/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</w:pPr>
            <w:r w:rsidRPr="00505832">
              <w:rPr>
                <w:rFonts w:asciiTheme="minorBidi" w:eastAsiaTheme="minorHAnsi" w:hAnsiTheme="minorBidi" w:cstheme="minorBidi"/>
                <w:b w:val="0"/>
                <w:bCs w:val="0"/>
                <w:noProof/>
                <w:rtl/>
              </w:rPr>
              <w:t>الرجاء إرفاق: نموذج مدعم للمنتج أو صور أو فيديو ...</w:t>
            </w:r>
          </w:p>
        </w:tc>
      </w:tr>
      <w:tr w:rsidR="00505832" w:rsidRPr="009B4102" w14:paraId="4A08C308" w14:textId="77777777" w:rsidTr="07CC8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1627C28" w14:textId="77777777" w:rsidR="00505832" w:rsidRPr="00505832" w:rsidRDefault="00505832" w:rsidP="007304D7">
            <w:pPr>
              <w:bidi w:val="0"/>
              <w:jc w:val="both"/>
              <w:rPr>
                <w:rFonts w:asciiTheme="minorBidi" w:hAnsiTheme="minorBidi" w:cstheme="minorBidi"/>
                <w:b w:val="0"/>
                <w:bCs w:val="0"/>
              </w:rPr>
            </w:pPr>
            <w:r w:rsidRPr="00505832">
              <w:rPr>
                <w:rFonts w:asciiTheme="minorBidi" w:hAnsiTheme="minorBidi" w:cstheme="minorBidi"/>
                <w:b w:val="0"/>
                <w:bCs w:val="0"/>
              </w:rPr>
              <w:t>Please attach: Supported product form, photos, or video</w:t>
            </w:r>
            <w:r w:rsidRPr="00505832">
              <w:rPr>
                <w:rFonts w:asciiTheme="minorBidi" w:hAnsiTheme="minorBidi" w:cstheme="minorBidi"/>
                <w:b w:val="0"/>
                <w:bCs w:val="0"/>
                <w:rtl/>
              </w:rPr>
              <w:t>...</w:t>
            </w:r>
          </w:p>
          <w:p w14:paraId="7A41D156" w14:textId="77777777" w:rsidR="00505832" w:rsidRPr="00505832" w:rsidRDefault="00505832" w:rsidP="007304D7">
            <w:pPr>
              <w:jc w:val="both"/>
              <w:rPr>
                <w:rFonts w:asciiTheme="minorBidi" w:hAnsiTheme="minorBidi" w:cstheme="minorBidi"/>
                <w:b w:val="0"/>
                <w:bCs w:val="0"/>
                <w:rtl/>
              </w:rPr>
            </w:pPr>
          </w:p>
        </w:tc>
      </w:tr>
    </w:tbl>
    <w:p w14:paraId="20302909" w14:textId="7484EB7D" w:rsidR="006E0284" w:rsidRPr="00505832" w:rsidRDefault="006E0284" w:rsidP="006E0284">
      <w:pPr>
        <w:tabs>
          <w:tab w:val="left" w:pos="1799"/>
        </w:tabs>
      </w:pPr>
    </w:p>
    <w:sectPr w:rsidR="006E0284" w:rsidRPr="00505832" w:rsidSect="000E3E25">
      <w:headerReference w:type="default" r:id="rId8"/>
      <w:footerReference w:type="default" r:id="rId9"/>
      <w:pgSz w:w="11906" w:h="16838"/>
      <w:pgMar w:top="567" w:right="567" w:bottom="567" w:left="720" w:header="180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B0DBE" w14:textId="77777777" w:rsidR="000E3E25" w:rsidRDefault="000E3E25" w:rsidP="007D0461">
      <w:pPr>
        <w:spacing w:after="0" w:line="240" w:lineRule="auto"/>
      </w:pPr>
      <w:r>
        <w:separator/>
      </w:r>
    </w:p>
  </w:endnote>
  <w:endnote w:type="continuationSeparator" w:id="0">
    <w:p w14:paraId="2B70006F" w14:textId="77777777" w:rsidR="000E3E25" w:rsidRDefault="000E3E25" w:rsidP="007D0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 SS L-Etisal">
    <w:altName w:val="Times New Roman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8344389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41931BA5" w14:textId="77777777" w:rsidR="002E237E" w:rsidRDefault="002E237E" w:rsidP="002E237E">
            <w:pPr>
              <w:pStyle w:val="Footer"/>
              <w:bidi w:val="0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4D7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4D7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39867F3" w14:textId="77777777" w:rsidR="002E237E" w:rsidRDefault="002E23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58F1D" w14:textId="77777777" w:rsidR="000E3E25" w:rsidRDefault="000E3E25" w:rsidP="007D0461">
      <w:pPr>
        <w:spacing w:after="0" w:line="240" w:lineRule="auto"/>
      </w:pPr>
      <w:r>
        <w:separator/>
      </w:r>
    </w:p>
  </w:footnote>
  <w:footnote w:type="continuationSeparator" w:id="0">
    <w:p w14:paraId="3744168C" w14:textId="77777777" w:rsidR="000E3E25" w:rsidRDefault="000E3E25" w:rsidP="007D04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5D6CF" w14:textId="32EE6669" w:rsidR="00AF694E" w:rsidRDefault="006E0284" w:rsidP="00B86462">
    <w:pPr>
      <w:pStyle w:val="Header"/>
      <w:tabs>
        <w:tab w:val="center" w:pos="5309"/>
        <w:tab w:val="right" w:pos="10619"/>
      </w:tabs>
    </w:pPr>
    <w:r w:rsidRPr="006E0284">
      <w:rPr>
        <w:rFonts w:ascii="Calibri" w:eastAsia="Times New Roman" w:hAnsi="Calibri" w:cs="Arial"/>
        <w:noProof/>
        <w:kern w:val="2"/>
        <w14:ligatures w14:val="standardContextual"/>
      </w:rPr>
      <w:drawing>
        <wp:anchor distT="0" distB="0" distL="114300" distR="114300" simplePos="0" relativeHeight="251659264" behindDoc="1" locked="0" layoutInCell="1" allowOverlap="1" wp14:anchorId="7EDB961F" wp14:editId="44CE3F7B">
          <wp:simplePos x="0" y="0"/>
          <wp:positionH relativeFrom="page">
            <wp:align>right</wp:align>
          </wp:positionH>
          <wp:positionV relativeFrom="paragraph">
            <wp:posOffset>-91440</wp:posOffset>
          </wp:positionV>
          <wp:extent cx="7543800" cy="10652760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0652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DBE7CC" w14:textId="631797F6" w:rsidR="007260D9" w:rsidRDefault="007260D9" w:rsidP="00AB32EC">
    <w:pPr>
      <w:pStyle w:val="Header"/>
      <w:tabs>
        <w:tab w:val="center" w:pos="5309"/>
        <w:tab w:val="right" w:pos="1061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C6F78"/>
    <w:multiLevelType w:val="hybridMultilevel"/>
    <w:tmpl w:val="618487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670710"/>
    <w:multiLevelType w:val="hybridMultilevel"/>
    <w:tmpl w:val="3E5829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491EA6"/>
    <w:multiLevelType w:val="hybridMultilevel"/>
    <w:tmpl w:val="B4EC5CA2"/>
    <w:lvl w:ilvl="0" w:tplc="0F98B95A">
      <w:start w:val="1"/>
      <w:numFmt w:val="decimal"/>
      <w:lvlText w:val="%1-"/>
      <w:lvlJc w:val="left"/>
      <w:pPr>
        <w:ind w:left="360" w:hanging="360"/>
      </w:pPr>
      <w:rPr>
        <w:rFonts w:ascii="Traditional Arabic" w:eastAsiaTheme="minorHAnsi" w:hAnsi="Traditional Arabic" w:cs="Traditional Arabic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392AF0"/>
    <w:multiLevelType w:val="hybridMultilevel"/>
    <w:tmpl w:val="DBD88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F3C8E"/>
    <w:multiLevelType w:val="hybridMultilevel"/>
    <w:tmpl w:val="06DA2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15F6A"/>
    <w:multiLevelType w:val="hybridMultilevel"/>
    <w:tmpl w:val="3C2A9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F85587"/>
    <w:multiLevelType w:val="hybridMultilevel"/>
    <w:tmpl w:val="E1FC1F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EF5E24"/>
    <w:multiLevelType w:val="hybridMultilevel"/>
    <w:tmpl w:val="CE426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D311D6"/>
    <w:multiLevelType w:val="hybridMultilevel"/>
    <w:tmpl w:val="034CCD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38E592A"/>
    <w:multiLevelType w:val="hybridMultilevel"/>
    <w:tmpl w:val="B5285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EE2941"/>
    <w:multiLevelType w:val="hybridMultilevel"/>
    <w:tmpl w:val="1D385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433961"/>
    <w:multiLevelType w:val="hybridMultilevel"/>
    <w:tmpl w:val="F3B8A472"/>
    <w:lvl w:ilvl="0" w:tplc="B6F2111E">
      <w:numFmt w:val="bullet"/>
      <w:lvlText w:val=""/>
      <w:lvlJc w:val="left"/>
      <w:pPr>
        <w:ind w:left="360" w:hanging="360"/>
      </w:pPr>
      <w:rPr>
        <w:rFonts w:ascii="Symbol" w:eastAsiaTheme="minorHAnsi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90F1637"/>
    <w:multiLevelType w:val="hybridMultilevel"/>
    <w:tmpl w:val="F0E062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265C49"/>
    <w:multiLevelType w:val="multilevel"/>
    <w:tmpl w:val="67D0F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236974"/>
    <w:multiLevelType w:val="hybridMultilevel"/>
    <w:tmpl w:val="AEB4D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A8344A"/>
    <w:multiLevelType w:val="hybridMultilevel"/>
    <w:tmpl w:val="3B20A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7A6DAA"/>
    <w:multiLevelType w:val="hybridMultilevel"/>
    <w:tmpl w:val="B40486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9732F4"/>
    <w:multiLevelType w:val="hybridMultilevel"/>
    <w:tmpl w:val="11F2CF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EE3C11"/>
    <w:multiLevelType w:val="hybridMultilevel"/>
    <w:tmpl w:val="14DA5FF2"/>
    <w:lvl w:ilvl="0" w:tplc="DCA2ADE0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19" w15:restartNumberingAfterBreak="0">
    <w:nsid w:val="36E5280A"/>
    <w:multiLevelType w:val="hybridMultilevel"/>
    <w:tmpl w:val="53E4AA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7E7C18"/>
    <w:multiLevelType w:val="hybridMultilevel"/>
    <w:tmpl w:val="5C163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75046A"/>
    <w:multiLevelType w:val="hybridMultilevel"/>
    <w:tmpl w:val="188E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BA59DD"/>
    <w:multiLevelType w:val="hybridMultilevel"/>
    <w:tmpl w:val="9DB0E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FC5690"/>
    <w:multiLevelType w:val="hybridMultilevel"/>
    <w:tmpl w:val="C388EEF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4" w15:restartNumberingAfterBreak="0">
    <w:nsid w:val="423530E8"/>
    <w:multiLevelType w:val="hybridMultilevel"/>
    <w:tmpl w:val="E51032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694551B"/>
    <w:multiLevelType w:val="hybridMultilevel"/>
    <w:tmpl w:val="9EC8E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8720AE5"/>
    <w:multiLevelType w:val="hybridMultilevel"/>
    <w:tmpl w:val="43C67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6845DE"/>
    <w:multiLevelType w:val="hybridMultilevel"/>
    <w:tmpl w:val="E2F0AB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C0B7F61"/>
    <w:multiLevelType w:val="hybridMultilevel"/>
    <w:tmpl w:val="5EBA6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9C37BC"/>
    <w:multiLevelType w:val="hybridMultilevel"/>
    <w:tmpl w:val="E70A26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D9E67D7"/>
    <w:multiLevelType w:val="hybridMultilevel"/>
    <w:tmpl w:val="D1AC48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8761BD"/>
    <w:multiLevelType w:val="hybridMultilevel"/>
    <w:tmpl w:val="D676E370"/>
    <w:lvl w:ilvl="0" w:tplc="C52242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F2B6C35"/>
    <w:multiLevelType w:val="hybridMultilevel"/>
    <w:tmpl w:val="FA04F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D2026D"/>
    <w:multiLevelType w:val="hybridMultilevel"/>
    <w:tmpl w:val="E444A7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5764D7D"/>
    <w:multiLevelType w:val="multilevel"/>
    <w:tmpl w:val="D8DE35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687510D"/>
    <w:multiLevelType w:val="hybridMultilevel"/>
    <w:tmpl w:val="E63E96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89D3A49"/>
    <w:multiLevelType w:val="hybridMultilevel"/>
    <w:tmpl w:val="856CF4A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7" w15:restartNumberingAfterBreak="0">
    <w:nsid w:val="59567523"/>
    <w:multiLevelType w:val="hybridMultilevel"/>
    <w:tmpl w:val="16E820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AE009EF"/>
    <w:multiLevelType w:val="hybridMultilevel"/>
    <w:tmpl w:val="9E4EB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11659D"/>
    <w:multiLevelType w:val="hybridMultilevel"/>
    <w:tmpl w:val="BBA8CF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B2F5B0B"/>
    <w:multiLevelType w:val="hybridMultilevel"/>
    <w:tmpl w:val="E2F0C3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1E25A1"/>
    <w:multiLevelType w:val="hybridMultilevel"/>
    <w:tmpl w:val="8548BE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0ED3174"/>
    <w:multiLevelType w:val="hybridMultilevel"/>
    <w:tmpl w:val="1B223092"/>
    <w:lvl w:ilvl="0" w:tplc="B15ED854">
      <w:start w:val="1"/>
      <w:numFmt w:val="decimal"/>
      <w:lvlText w:val="%1."/>
      <w:lvlJc w:val="left"/>
      <w:pPr>
        <w:ind w:left="360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34E6EF0"/>
    <w:multiLevelType w:val="hybridMultilevel"/>
    <w:tmpl w:val="9CAC0C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A7D08E4"/>
    <w:multiLevelType w:val="hybridMultilevel"/>
    <w:tmpl w:val="A2D68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F3C6D0E"/>
    <w:multiLevelType w:val="hybridMultilevel"/>
    <w:tmpl w:val="23364B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19969533">
    <w:abstractNumId w:val="2"/>
  </w:num>
  <w:num w:numId="2" w16cid:durableId="822817247">
    <w:abstractNumId w:val="12"/>
  </w:num>
  <w:num w:numId="3" w16cid:durableId="1508597126">
    <w:abstractNumId w:val="26"/>
  </w:num>
  <w:num w:numId="4" w16cid:durableId="520364028">
    <w:abstractNumId w:val="23"/>
  </w:num>
  <w:num w:numId="5" w16cid:durableId="214700549">
    <w:abstractNumId w:val="41"/>
  </w:num>
  <w:num w:numId="6" w16cid:durableId="684669920">
    <w:abstractNumId w:val="1"/>
  </w:num>
  <w:num w:numId="7" w16cid:durableId="847907932">
    <w:abstractNumId w:val="36"/>
  </w:num>
  <w:num w:numId="8" w16cid:durableId="557014492">
    <w:abstractNumId w:val="31"/>
  </w:num>
  <w:num w:numId="9" w16cid:durableId="1381706565">
    <w:abstractNumId w:val="11"/>
  </w:num>
  <w:num w:numId="10" w16cid:durableId="1809273918">
    <w:abstractNumId w:val="42"/>
  </w:num>
  <w:num w:numId="11" w16cid:durableId="1643657973">
    <w:abstractNumId w:val="18"/>
  </w:num>
  <w:num w:numId="12" w16cid:durableId="1772775309">
    <w:abstractNumId w:val="35"/>
  </w:num>
  <w:num w:numId="13" w16cid:durableId="1053430778">
    <w:abstractNumId w:val="27"/>
  </w:num>
  <w:num w:numId="14" w16cid:durableId="800416430">
    <w:abstractNumId w:val="24"/>
  </w:num>
  <w:num w:numId="15" w16cid:durableId="1442412341">
    <w:abstractNumId w:val="44"/>
  </w:num>
  <w:num w:numId="16" w16cid:durableId="1174418314">
    <w:abstractNumId w:val="8"/>
  </w:num>
  <w:num w:numId="17" w16cid:durableId="1088581208">
    <w:abstractNumId w:val="21"/>
  </w:num>
  <w:num w:numId="18" w16cid:durableId="1275791580">
    <w:abstractNumId w:val="5"/>
  </w:num>
  <w:num w:numId="19" w16cid:durableId="1566917446">
    <w:abstractNumId w:val="6"/>
  </w:num>
  <w:num w:numId="20" w16cid:durableId="913049557">
    <w:abstractNumId w:val="33"/>
  </w:num>
  <w:num w:numId="21" w16cid:durableId="735585843">
    <w:abstractNumId w:val="20"/>
  </w:num>
  <w:num w:numId="22" w16cid:durableId="1809130917">
    <w:abstractNumId w:val="15"/>
  </w:num>
  <w:num w:numId="23" w16cid:durableId="1960258115">
    <w:abstractNumId w:val="4"/>
  </w:num>
  <w:num w:numId="24" w16cid:durableId="996495194">
    <w:abstractNumId w:val="28"/>
  </w:num>
  <w:num w:numId="25" w16cid:durableId="731193834">
    <w:abstractNumId w:val="9"/>
  </w:num>
  <w:num w:numId="26" w16cid:durableId="1937639120">
    <w:abstractNumId w:val="10"/>
  </w:num>
  <w:num w:numId="27" w16cid:durableId="399836096">
    <w:abstractNumId w:val="25"/>
  </w:num>
  <w:num w:numId="28" w16cid:durableId="2114587737">
    <w:abstractNumId w:val="17"/>
  </w:num>
  <w:num w:numId="29" w16cid:durableId="306936503">
    <w:abstractNumId w:val="29"/>
  </w:num>
  <w:num w:numId="30" w16cid:durableId="982153801">
    <w:abstractNumId w:val="43"/>
  </w:num>
  <w:num w:numId="31" w16cid:durableId="372073273">
    <w:abstractNumId w:val="0"/>
  </w:num>
  <w:num w:numId="32" w16cid:durableId="59905669">
    <w:abstractNumId w:val="39"/>
  </w:num>
  <w:num w:numId="33" w16cid:durableId="954947314">
    <w:abstractNumId w:val="19"/>
  </w:num>
  <w:num w:numId="34" w16cid:durableId="1168521756">
    <w:abstractNumId w:val="37"/>
  </w:num>
  <w:num w:numId="35" w16cid:durableId="2099859324">
    <w:abstractNumId w:val="45"/>
  </w:num>
  <w:num w:numId="36" w16cid:durableId="2120366083">
    <w:abstractNumId w:val="16"/>
  </w:num>
  <w:num w:numId="37" w16cid:durableId="314266852">
    <w:abstractNumId w:val="34"/>
  </w:num>
  <w:num w:numId="38" w16cid:durableId="533544228">
    <w:abstractNumId w:val="3"/>
  </w:num>
  <w:num w:numId="39" w16cid:durableId="792754620">
    <w:abstractNumId w:val="13"/>
  </w:num>
  <w:num w:numId="40" w16cid:durableId="1294407238">
    <w:abstractNumId w:val="22"/>
  </w:num>
  <w:num w:numId="41" w16cid:durableId="541983177">
    <w:abstractNumId w:val="14"/>
  </w:num>
  <w:num w:numId="42" w16cid:durableId="723021994">
    <w:abstractNumId w:val="38"/>
  </w:num>
  <w:num w:numId="43" w16cid:durableId="1158156554">
    <w:abstractNumId w:val="32"/>
  </w:num>
  <w:num w:numId="44" w16cid:durableId="1198351422">
    <w:abstractNumId w:val="7"/>
  </w:num>
  <w:num w:numId="45" w16cid:durableId="871651153">
    <w:abstractNumId w:val="30"/>
  </w:num>
  <w:num w:numId="46" w16cid:durableId="159391746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NDA2MjQ1NzOyNDVQ0lEKTi0uzszPAykwrAUAQTZTGCwAAAA="/>
  </w:docVars>
  <w:rsids>
    <w:rsidRoot w:val="008D1BAD"/>
    <w:rsid w:val="00014517"/>
    <w:rsid w:val="000342CB"/>
    <w:rsid w:val="000441A0"/>
    <w:rsid w:val="000812BD"/>
    <w:rsid w:val="0009749E"/>
    <w:rsid w:val="000A0F86"/>
    <w:rsid w:val="000A3B8A"/>
    <w:rsid w:val="000C4883"/>
    <w:rsid w:val="000D6740"/>
    <w:rsid w:val="000E3E25"/>
    <w:rsid w:val="001033B7"/>
    <w:rsid w:val="001364BB"/>
    <w:rsid w:val="00144110"/>
    <w:rsid w:val="00151891"/>
    <w:rsid w:val="00196FA0"/>
    <w:rsid w:val="001A07EC"/>
    <w:rsid w:val="001A2C15"/>
    <w:rsid w:val="001A2F6B"/>
    <w:rsid w:val="001E7B61"/>
    <w:rsid w:val="00200CF7"/>
    <w:rsid w:val="00224157"/>
    <w:rsid w:val="00271C49"/>
    <w:rsid w:val="00273827"/>
    <w:rsid w:val="0028102A"/>
    <w:rsid w:val="00290DC8"/>
    <w:rsid w:val="002C3052"/>
    <w:rsid w:val="002E237E"/>
    <w:rsid w:val="002E3F05"/>
    <w:rsid w:val="002F3CA9"/>
    <w:rsid w:val="00303834"/>
    <w:rsid w:val="003066E1"/>
    <w:rsid w:val="0032416E"/>
    <w:rsid w:val="00332080"/>
    <w:rsid w:val="00336251"/>
    <w:rsid w:val="00340F38"/>
    <w:rsid w:val="003460F8"/>
    <w:rsid w:val="00356862"/>
    <w:rsid w:val="00367126"/>
    <w:rsid w:val="003931ED"/>
    <w:rsid w:val="003A0075"/>
    <w:rsid w:val="003A2FB3"/>
    <w:rsid w:val="003C3336"/>
    <w:rsid w:val="003D2299"/>
    <w:rsid w:val="003D683C"/>
    <w:rsid w:val="003E0871"/>
    <w:rsid w:val="003F3FA6"/>
    <w:rsid w:val="00402826"/>
    <w:rsid w:val="00431DFF"/>
    <w:rsid w:val="00432DF0"/>
    <w:rsid w:val="00436AE0"/>
    <w:rsid w:val="00436F94"/>
    <w:rsid w:val="00441E31"/>
    <w:rsid w:val="00446724"/>
    <w:rsid w:val="004472FE"/>
    <w:rsid w:val="00470724"/>
    <w:rsid w:val="00476B3D"/>
    <w:rsid w:val="00481995"/>
    <w:rsid w:val="004A22C3"/>
    <w:rsid w:val="004B01A6"/>
    <w:rsid w:val="004C1D88"/>
    <w:rsid w:val="004C1EE7"/>
    <w:rsid w:val="004C2FF9"/>
    <w:rsid w:val="004E3413"/>
    <w:rsid w:val="004E5DB7"/>
    <w:rsid w:val="004E6949"/>
    <w:rsid w:val="004F0A21"/>
    <w:rsid w:val="004F1BBD"/>
    <w:rsid w:val="004F5EE9"/>
    <w:rsid w:val="0050047F"/>
    <w:rsid w:val="00505832"/>
    <w:rsid w:val="00517CD2"/>
    <w:rsid w:val="00535246"/>
    <w:rsid w:val="0056120B"/>
    <w:rsid w:val="00563841"/>
    <w:rsid w:val="005761BB"/>
    <w:rsid w:val="0058559D"/>
    <w:rsid w:val="00593572"/>
    <w:rsid w:val="005A5AED"/>
    <w:rsid w:val="005F0BDF"/>
    <w:rsid w:val="00604861"/>
    <w:rsid w:val="00633C53"/>
    <w:rsid w:val="0063558F"/>
    <w:rsid w:val="0063573D"/>
    <w:rsid w:val="00643A47"/>
    <w:rsid w:val="006460A5"/>
    <w:rsid w:val="006575A1"/>
    <w:rsid w:val="00667A25"/>
    <w:rsid w:val="0067347C"/>
    <w:rsid w:val="006748E8"/>
    <w:rsid w:val="00674A4A"/>
    <w:rsid w:val="006C09E6"/>
    <w:rsid w:val="006D6F11"/>
    <w:rsid w:val="006E0284"/>
    <w:rsid w:val="006F4630"/>
    <w:rsid w:val="006F5349"/>
    <w:rsid w:val="00715910"/>
    <w:rsid w:val="007229E1"/>
    <w:rsid w:val="007260D9"/>
    <w:rsid w:val="00783981"/>
    <w:rsid w:val="00784332"/>
    <w:rsid w:val="007B127D"/>
    <w:rsid w:val="007C3068"/>
    <w:rsid w:val="007C7345"/>
    <w:rsid w:val="007D0461"/>
    <w:rsid w:val="007D2FAA"/>
    <w:rsid w:val="007F661E"/>
    <w:rsid w:val="00802B81"/>
    <w:rsid w:val="0083123E"/>
    <w:rsid w:val="00842521"/>
    <w:rsid w:val="00853F9C"/>
    <w:rsid w:val="00881AFE"/>
    <w:rsid w:val="0088584F"/>
    <w:rsid w:val="00887B72"/>
    <w:rsid w:val="00897A3E"/>
    <w:rsid w:val="008A17B9"/>
    <w:rsid w:val="008A31BB"/>
    <w:rsid w:val="008C0369"/>
    <w:rsid w:val="008C6B29"/>
    <w:rsid w:val="008D1BAD"/>
    <w:rsid w:val="008D2FCE"/>
    <w:rsid w:val="008D32D5"/>
    <w:rsid w:val="008D5F51"/>
    <w:rsid w:val="008F43BA"/>
    <w:rsid w:val="00903BB7"/>
    <w:rsid w:val="00915619"/>
    <w:rsid w:val="0092604D"/>
    <w:rsid w:val="00933FF2"/>
    <w:rsid w:val="00955E20"/>
    <w:rsid w:val="009610B4"/>
    <w:rsid w:val="00961D89"/>
    <w:rsid w:val="009944E6"/>
    <w:rsid w:val="009B0FA7"/>
    <w:rsid w:val="009B139F"/>
    <w:rsid w:val="009C0C12"/>
    <w:rsid w:val="009E1E8A"/>
    <w:rsid w:val="009F1AA8"/>
    <w:rsid w:val="009F602A"/>
    <w:rsid w:val="00A018C2"/>
    <w:rsid w:val="00A14F94"/>
    <w:rsid w:val="00A2611F"/>
    <w:rsid w:val="00A47C75"/>
    <w:rsid w:val="00A54873"/>
    <w:rsid w:val="00A60598"/>
    <w:rsid w:val="00AA067D"/>
    <w:rsid w:val="00AA431C"/>
    <w:rsid w:val="00AA47F4"/>
    <w:rsid w:val="00AB32EC"/>
    <w:rsid w:val="00AD06F2"/>
    <w:rsid w:val="00AE7410"/>
    <w:rsid w:val="00AF694E"/>
    <w:rsid w:val="00B20974"/>
    <w:rsid w:val="00B33FA5"/>
    <w:rsid w:val="00B41B21"/>
    <w:rsid w:val="00B45E5C"/>
    <w:rsid w:val="00B63DA1"/>
    <w:rsid w:val="00B66DFE"/>
    <w:rsid w:val="00B71DAF"/>
    <w:rsid w:val="00B86462"/>
    <w:rsid w:val="00B92358"/>
    <w:rsid w:val="00BB42DA"/>
    <w:rsid w:val="00BD35C0"/>
    <w:rsid w:val="00BD7B4D"/>
    <w:rsid w:val="00BE128A"/>
    <w:rsid w:val="00C02E00"/>
    <w:rsid w:val="00C1240A"/>
    <w:rsid w:val="00C17BBD"/>
    <w:rsid w:val="00C529B7"/>
    <w:rsid w:val="00C70FA8"/>
    <w:rsid w:val="00C77460"/>
    <w:rsid w:val="00C85102"/>
    <w:rsid w:val="00C91574"/>
    <w:rsid w:val="00C95FB8"/>
    <w:rsid w:val="00C964EA"/>
    <w:rsid w:val="00CA158C"/>
    <w:rsid w:val="00CA2E53"/>
    <w:rsid w:val="00CA7E1E"/>
    <w:rsid w:val="00CB38D3"/>
    <w:rsid w:val="00CB6FBA"/>
    <w:rsid w:val="00CC2BD5"/>
    <w:rsid w:val="00CC40B4"/>
    <w:rsid w:val="00CC7B66"/>
    <w:rsid w:val="00CD0F63"/>
    <w:rsid w:val="00CD4F87"/>
    <w:rsid w:val="00CD656E"/>
    <w:rsid w:val="00D05E78"/>
    <w:rsid w:val="00D067E8"/>
    <w:rsid w:val="00D119A9"/>
    <w:rsid w:val="00D336A6"/>
    <w:rsid w:val="00D44461"/>
    <w:rsid w:val="00D66C84"/>
    <w:rsid w:val="00D7697D"/>
    <w:rsid w:val="00DA73AC"/>
    <w:rsid w:val="00DB04A2"/>
    <w:rsid w:val="00DB2A42"/>
    <w:rsid w:val="00DB2CEC"/>
    <w:rsid w:val="00DC21C7"/>
    <w:rsid w:val="00E00DC1"/>
    <w:rsid w:val="00E04169"/>
    <w:rsid w:val="00E1110C"/>
    <w:rsid w:val="00E20373"/>
    <w:rsid w:val="00E279B5"/>
    <w:rsid w:val="00E35113"/>
    <w:rsid w:val="00E41156"/>
    <w:rsid w:val="00E463FD"/>
    <w:rsid w:val="00E93A51"/>
    <w:rsid w:val="00EA25EB"/>
    <w:rsid w:val="00EB6363"/>
    <w:rsid w:val="00EC0186"/>
    <w:rsid w:val="00EF2BCD"/>
    <w:rsid w:val="00EF4C71"/>
    <w:rsid w:val="00F10879"/>
    <w:rsid w:val="00F24D75"/>
    <w:rsid w:val="00F53BE6"/>
    <w:rsid w:val="00F67C46"/>
    <w:rsid w:val="00F71341"/>
    <w:rsid w:val="00F81B3D"/>
    <w:rsid w:val="00F83A31"/>
    <w:rsid w:val="00F939E4"/>
    <w:rsid w:val="00F94759"/>
    <w:rsid w:val="00FA295F"/>
    <w:rsid w:val="00FB08D7"/>
    <w:rsid w:val="00FB4198"/>
    <w:rsid w:val="00FC6740"/>
    <w:rsid w:val="00FD3ECF"/>
    <w:rsid w:val="00FE0892"/>
    <w:rsid w:val="00FE3CFB"/>
    <w:rsid w:val="0622F282"/>
    <w:rsid w:val="07CC8E58"/>
    <w:rsid w:val="136F367E"/>
    <w:rsid w:val="2276C35B"/>
    <w:rsid w:val="23DF89EF"/>
    <w:rsid w:val="2A16BCF0"/>
    <w:rsid w:val="53C2DD95"/>
    <w:rsid w:val="59EAB66F"/>
    <w:rsid w:val="5FF5F930"/>
    <w:rsid w:val="680C81A0"/>
    <w:rsid w:val="68181F0A"/>
    <w:rsid w:val="77595313"/>
    <w:rsid w:val="7A8D9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CB9455"/>
  <w15:docId w15:val="{CADAE56F-93D2-428C-B5A6-C944BFC11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862"/>
    <w:pPr>
      <w:bidi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32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1E3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41E3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1E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E3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0047F"/>
    <w:rPr>
      <w:color w:val="0000FF" w:themeColor="hyperlink"/>
      <w:u w:val="single"/>
    </w:rPr>
  </w:style>
  <w:style w:type="table" w:customStyle="1" w:styleId="2">
    <w:name w:val="شبكة جدول2"/>
    <w:basedOn w:val="TableNormal"/>
    <w:next w:val="TableGrid"/>
    <w:uiPriority w:val="59"/>
    <w:rsid w:val="00C85102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D046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461"/>
  </w:style>
  <w:style w:type="paragraph" w:styleId="Footer">
    <w:name w:val="footer"/>
    <w:basedOn w:val="Normal"/>
    <w:link w:val="FooterChar"/>
    <w:uiPriority w:val="99"/>
    <w:unhideWhenUsed/>
    <w:rsid w:val="007D046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461"/>
  </w:style>
  <w:style w:type="table" w:customStyle="1" w:styleId="TableGrid1">
    <w:name w:val="Table Grid1"/>
    <w:basedOn w:val="TableNormal"/>
    <w:next w:val="TableGrid"/>
    <w:uiPriority w:val="39"/>
    <w:rsid w:val="00AB32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SFHeading2">
    <w:name w:val="SSF Heading 2"/>
    <w:basedOn w:val="Heading2"/>
    <w:qFormat/>
    <w:rsid w:val="00AB32EC"/>
    <w:pPr>
      <w:spacing w:before="0" w:line="240" w:lineRule="auto"/>
    </w:pPr>
    <w:rPr>
      <w:rFonts w:cs="GE SS L-Etisal"/>
      <w:noProof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32E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7260D9"/>
    <w:rPr>
      <w:i/>
      <w:iCs/>
    </w:rPr>
  </w:style>
  <w:style w:type="character" w:styleId="Strong">
    <w:name w:val="Strong"/>
    <w:basedOn w:val="DefaultParagraphFont"/>
    <w:uiPriority w:val="22"/>
    <w:qFormat/>
    <w:rsid w:val="000A3B8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32DF0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67C46"/>
    <w:rPr>
      <w:color w:val="666666"/>
    </w:rPr>
  </w:style>
  <w:style w:type="table" w:styleId="LightGrid-Accent1">
    <w:name w:val="Light Grid Accent 1"/>
    <w:basedOn w:val="TableNormal"/>
    <w:uiPriority w:val="62"/>
    <w:rsid w:val="00667A2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6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9B7221-D17F-4966-8E5A-C2E11345D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519</Characters>
  <Application>Microsoft Office Word</Application>
  <DocSecurity>0</DocSecurity>
  <Lines>12</Lines>
  <Paragraphs>3</Paragraphs>
  <ScaleCrop>false</ScaleCrop>
  <Company>home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مرام طلال جمال باشا</cp:lastModifiedBy>
  <cp:revision>3</cp:revision>
  <cp:lastPrinted>2023-12-24T12:52:00Z</cp:lastPrinted>
  <dcterms:created xsi:type="dcterms:W3CDTF">2024-01-18T22:43:00Z</dcterms:created>
  <dcterms:modified xsi:type="dcterms:W3CDTF">2024-02-11T21:49:00Z</dcterms:modified>
</cp:coreProperties>
</file>